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B97682" w14:textId="57C058B2" w:rsidR="00E11CE5" w:rsidRPr="00F93487" w:rsidRDefault="00E11CE5" w:rsidP="00E11CE5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1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99</w:t>
      </w:r>
    </w:p>
    <w:p w14:paraId="63A03126" w14:textId="77777777" w:rsidR="002048FC" w:rsidRDefault="00E11CE5" w:rsidP="00E11CE5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3F0434B7" w14:textId="5D1AAE5E" w:rsidR="00E11CE5" w:rsidRDefault="00E11CE5" w:rsidP="00E11CE5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1F672201" w14:textId="77777777" w:rsidR="00E11CE5" w:rsidRDefault="00E11CE5" w:rsidP="00E11CE5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52904BD1" w14:textId="77777777" w:rsidR="00E11CE5" w:rsidRPr="00A30DF8" w:rsidRDefault="00E11CE5" w:rsidP="00E11CE5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58FF84F0" w14:textId="77777777" w:rsidR="00362941" w:rsidRPr="003750B5" w:rsidRDefault="00362941" w:rsidP="00507FA6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5D9BC5C6" w14:textId="77777777" w:rsidR="00507FA6" w:rsidRPr="003750B5" w:rsidRDefault="00507FA6" w:rsidP="00507FA6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</w:p>
    <w:p w14:paraId="3BFF2DEC" w14:textId="77777777" w:rsidR="00362941" w:rsidRPr="003750B5" w:rsidRDefault="00362941" w:rsidP="00507FA6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3750B5">
        <w:rPr>
          <w:rFonts w:ascii="GHEA Grapalat" w:eastAsia="Sylfaen" w:hAnsi="GHEA Grapalat" w:cs="Sylfaen"/>
          <w:b/>
          <w:lang w:val="hy-AM"/>
        </w:rPr>
        <w:t>ՔԱՂԱՔԱՑԻԱԿԱՆ</w:t>
      </w:r>
      <w:r w:rsidRPr="003750B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750B5">
        <w:rPr>
          <w:rFonts w:ascii="GHEA Grapalat" w:eastAsia="Sylfaen" w:hAnsi="GHEA Grapalat" w:cs="Sylfaen"/>
          <w:b/>
          <w:lang w:val="hy-AM"/>
        </w:rPr>
        <w:t>ԾԱՌԱՅՈՒԹՅԱՆ</w:t>
      </w:r>
      <w:r w:rsidRPr="003750B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750B5">
        <w:rPr>
          <w:rFonts w:ascii="GHEA Grapalat" w:eastAsia="Sylfaen" w:hAnsi="GHEA Grapalat" w:cs="Sylfaen"/>
          <w:b/>
          <w:lang w:val="hy-AM"/>
        </w:rPr>
        <w:t>ՊԱՇՏՈՆԻ</w:t>
      </w:r>
      <w:r w:rsidRPr="003750B5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3750B5">
        <w:rPr>
          <w:rFonts w:ascii="GHEA Grapalat" w:eastAsia="Sylfaen" w:hAnsi="GHEA Grapalat" w:cs="Sylfaen"/>
          <w:b/>
          <w:lang w:val="hy-AM"/>
        </w:rPr>
        <w:t>ԱՆՁՆԱԳԻՐ</w:t>
      </w:r>
    </w:p>
    <w:p w14:paraId="47918D47" w14:textId="77777777" w:rsidR="00362941" w:rsidRPr="003750B5" w:rsidRDefault="00362941" w:rsidP="00507FA6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35E5AEC4" w14:textId="77777777" w:rsidR="00BE0A15" w:rsidRPr="003750B5" w:rsidRDefault="00507FA6" w:rsidP="00507FA6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3750B5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58475C">
        <w:rPr>
          <w:rFonts w:ascii="GHEA Grapalat" w:eastAsia="Sylfaen" w:hAnsi="GHEA Grapalat" w:cs="Sylfaen"/>
          <w:b/>
          <w:color w:val="000000" w:themeColor="text1"/>
          <w:lang w:val="hy-AM"/>
        </w:rPr>
        <w:t>ԼՈՌՈՒ</w:t>
      </w:r>
      <w:r w:rsidRPr="003750B5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</w:t>
      </w:r>
    </w:p>
    <w:p w14:paraId="476E641A" w14:textId="77777777" w:rsidR="00362941" w:rsidRPr="003750B5" w:rsidRDefault="00507FA6" w:rsidP="00507FA6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3750B5">
        <w:rPr>
          <w:rFonts w:ascii="GHEA Grapalat" w:eastAsia="Sylfaen" w:hAnsi="GHEA Grapalat" w:cs="Sylfaen"/>
          <w:b/>
          <w:color w:val="000000" w:themeColor="text1"/>
          <w:lang w:val="hy-AM"/>
        </w:rPr>
        <w:t>ԱՎԱԳ ՄԱՍՆԱԳԵՏ</w:t>
      </w:r>
    </w:p>
    <w:p w14:paraId="71031D8C" w14:textId="77777777" w:rsidR="00362941" w:rsidRPr="003750B5" w:rsidRDefault="00362941" w:rsidP="00507FA6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24"/>
      </w:tblGrid>
      <w:tr w:rsidR="00362941" w:rsidRPr="003750B5" w14:paraId="2AA1414A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F91777A" w14:textId="77777777" w:rsidR="00362941" w:rsidRPr="003750B5" w:rsidRDefault="00362941" w:rsidP="00507FA6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3750B5">
              <w:rPr>
                <w:rFonts w:ascii="GHEA Grapalat" w:eastAsia="GHEA Grapalat" w:hAnsi="GHEA Grapalat" w:cs="GHEA Grapalat"/>
                <w:b/>
              </w:rPr>
              <w:t>1</w:t>
            </w:r>
            <w:r w:rsidRPr="003750B5">
              <w:rPr>
                <w:rFonts w:ascii="Cambria Math" w:eastAsia="MS Gothic" w:hAnsi="Cambria Math" w:cs="Cambria Math"/>
                <w:b/>
              </w:rPr>
              <w:t>․</w:t>
            </w:r>
            <w:r w:rsidR="00507FA6" w:rsidRPr="003750B5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2048FC" w14:paraId="6B2203E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7526FAE" w14:textId="77777777" w:rsidR="00362941" w:rsidRPr="003750B5" w:rsidRDefault="00362941" w:rsidP="00507FA6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3750B5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009317BE" w14:textId="77777777" w:rsidR="00362941" w:rsidRPr="003750B5" w:rsidRDefault="00507FA6" w:rsidP="00507FA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4D7C64">
              <w:rPr>
                <w:rFonts w:ascii="GHEA Grapalat" w:eastAsia="Times New Roman" w:hAnsi="GHEA Grapalat" w:cs="Arial"/>
              </w:rPr>
              <w:t>(</w:t>
            </w:r>
            <w:r w:rsidR="004D7C64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4D7C64">
              <w:rPr>
                <w:rFonts w:ascii="GHEA Grapalat" w:eastAsia="Times New Roman" w:hAnsi="GHEA Grapalat" w:cs="Arial"/>
              </w:rPr>
              <w:t>)</w:t>
            </w:r>
            <w:r w:rsidR="004D7C64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58475C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Լոռու</w:t>
            </w:r>
            <w:r w:rsidR="003048FC"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 </w:t>
            </w:r>
            <w:r w:rsidRPr="003750B5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3750B5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0A206A"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BE0A15" w:rsidRPr="003750B5">
              <w:rPr>
                <w:rFonts w:ascii="GHEA Grapalat" w:eastAsia="Times New Roman" w:hAnsi="GHEA Grapalat" w:cs="Arial Armenian"/>
                <w:lang w:val="hy-AM"/>
              </w:rPr>
              <w:t>ավագ</w:t>
            </w:r>
            <w:r w:rsidR="00362941" w:rsidRPr="003750B5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3750B5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3750B5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3750B5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6E5F80" w:rsidRPr="003750B5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58475C">
              <w:rPr>
                <w:rFonts w:ascii="GHEA Grapalat" w:eastAsia="Sylfaen" w:hAnsi="GHEA Grapalat" w:cs="Sylfaen"/>
                <w:lang w:val="hy-AM"/>
              </w:rPr>
              <w:t>թ</w:t>
            </w:r>
            <w:r w:rsidR="006E5F80" w:rsidRPr="003750B5">
              <w:rPr>
                <w:rFonts w:ascii="GHEA Grapalat" w:eastAsia="Sylfaen" w:hAnsi="GHEA Grapalat" w:cs="Sylfaen"/>
                <w:lang w:val="hy-AM"/>
              </w:rPr>
              <w:t>-Մ</w:t>
            </w:r>
            <w:r w:rsidR="000A206A" w:rsidRPr="003750B5">
              <w:rPr>
                <w:rFonts w:ascii="GHEA Grapalat" w:eastAsia="Sylfaen" w:hAnsi="GHEA Grapalat" w:cs="Sylfaen"/>
                <w:lang w:val="hy-AM"/>
              </w:rPr>
              <w:t>4</w:t>
            </w:r>
            <w:r w:rsidR="00807E26">
              <w:rPr>
                <w:rFonts w:ascii="GHEA Grapalat" w:eastAsia="Sylfaen" w:hAnsi="GHEA Grapalat" w:cs="Sylfaen"/>
                <w:lang w:val="hy-AM"/>
              </w:rPr>
              <w:t>-3</w:t>
            </w:r>
            <w:r w:rsidR="00362941" w:rsidRPr="003750B5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="006E5F80" w:rsidRPr="003750B5">
              <w:rPr>
                <w:rFonts w:ascii="GHEA Grapalat" w:eastAsia="GHEA Grapalat" w:hAnsi="GHEA Grapalat" w:cs="GHEA Grapalat"/>
                <w:lang w:val="hy-AM"/>
              </w:rPr>
              <w:t>:</w:t>
            </w:r>
          </w:p>
          <w:p w14:paraId="260289F9" w14:textId="77777777" w:rsidR="00362941" w:rsidRPr="003750B5" w:rsidRDefault="00362941" w:rsidP="00507FA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4A73E6E8" w14:textId="77777777" w:rsidR="00362941" w:rsidRPr="003750B5" w:rsidRDefault="000A206A" w:rsidP="00507FA6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Բաժնի </w:t>
            </w:r>
            <w:r w:rsidR="00507FA6" w:rsidRPr="003750B5">
              <w:rPr>
                <w:rFonts w:ascii="GHEA Grapalat" w:eastAsia="Times New Roman" w:hAnsi="GHEA Grapalat" w:cs="Arial Armenian"/>
                <w:lang w:val="hy-AM"/>
              </w:rPr>
              <w:t>ա</w:t>
            </w:r>
            <w:r w:rsidR="00BE0A15" w:rsidRPr="003750B5">
              <w:rPr>
                <w:rFonts w:ascii="GHEA Grapalat" w:eastAsia="Times New Roman" w:hAnsi="GHEA Grapalat" w:cs="Arial Armenian"/>
                <w:lang w:val="hy-AM"/>
              </w:rPr>
              <w:t>վագ</w:t>
            </w:r>
            <w:r w:rsidR="00362941" w:rsidRPr="003750B5">
              <w:rPr>
                <w:rFonts w:ascii="GHEA Grapalat" w:eastAsia="Times New Roman" w:hAnsi="GHEA Grapalat" w:cs="Arial Armenian"/>
                <w:lang w:val="hy-AM"/>
              </w:rPr>
              <w:t xml:space="preserve"> մասնագետն</w:t>
            </w:r>
            <w:r w:rsidR="00507FA6" w:rsidRPr="003750B5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3750B5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5B6E2244" w14:textId="77777777" w:rsidR="00362941" w:rsidRPr="003750B5" w:rsidRDefault="00362941" w:rsidP="00507FA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2B2573E7" w14:textId="77777777" w:rsidR="00362941" w:rsidRPr="003750B5" w:rsidRDefault="000A206A" w:rsidP="00507FA6">
            <w:pPr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</w:t>
            </w:r>
            <w:r w:rsidR="00507FA6" w:rsidRPr="003750B5">
              <w:rPr>
                <w:rFonts w:ascii="GHEA Grapalat" w:eastAsia="Times New Roman" w:hAnsi="GHEA Grapalat" w:cs="Arial Armenian"/>
                <w:lang w:val="hy-AM"/>
              </w:rPr>
              <w:t xml:space="preserve"> ա</w:t>
            </w:r>
            <w:r w:rsidR="00BE0A15" w:rsidRPr="003750B5">
              <w:rPr>
                <w:rFonts w:ascii="GHEA Grapalat" w:eastAsia="Times New Roman" w:hAnsi="GHEA Grapalat" w:cs="Arial Armenian"/>
                <w:lang w:val="hy-AM"/>
              </w:rPr>
              <w:t>վագ</w:t>
            </w:r>
            <w:r w:rsidR="00362941" w:rsidRPr="003750B5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>ի բացակայության դեպքում նրան փոխարինում է Բաժնի</w:t>
            </w:r>
            <w:r w:rsidR="00507FA6"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7228F6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գլխավոր կամ</w:t>
            </w:r>
            <w:r w:rsidR="000C53A8" w:rsidRPr="003750B5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ավագ</w:t>
            </w:r>
            <w:r w:rsidR="007228F6">
              <w:rPr>
                <w:rFonts w:ascii="GHEA Grapalat" w:eastAsia="Times New Roman" w:hAnsi="GHEA Grapalat" w:cs="Arial Armenian"/>
                <w:lang w:val="af-ZA"/>
              </w:rPr>
              <w:t xml:space="preserve"> մասնագետներից մեկը</w:t>
            </w:r>
            <w:r w:rsidR="00362941" w:rsidRPr="003750B5">
              <w:rPr>
                <w:rFonts w:ascii="GHEA Grapalat" w:eastAsia="Times New Roman" w:hAnsi="GHEA Grapalat" w:cs="Arial Armenian"/>
                <w:lang w:val="af-ZA"/>
              </w:rPr>
              <w:t xml:space="preserve">: </w:t>
            </w:r>
          </w:p>
          <w:p w14:paraId="56DC3FA8" w14:textId="77777777" w:rsidR="00362941" w:rsidRPr="003750B5" w:rsidRDefault="00226B87" w:rsidP="00507FA6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3750B5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5A82E898" w14:textId="77777777" w:rsidR="00362941" w:rsidRPr="003750B5" w:rsidRDefault="00877CB9" w:rsidP="00507FA6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proofErr w:type="spellStart"/>
            <w:r>
              <w:rPr>
                <w:rFonts w:ascii="GHEA Grapalat" w:eastAsia="Sylfaen" w:hAnsi="GHEA Grapalat" w:cs="Arial"/>
              </w:rPr>
              <w:t>Հայաստան</w:t>
            </w:r>
            <w:proofErr w:type="spellEnd"/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Լոռու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Վանաձոր, Նժդեհի 14։</w:t>
            </w:r>
          </w:p>
        </w:tc>
      </w:tr>
      <w:tr w:rsidR="00362941" w:rsidRPr="002048FC" w14:paraId="78E5BE11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2FBC7D3" w14:textId="77777777" w:rsidR="00362941" w:rsidRPr="003750B5" w:rsidRDefault="00362941" w:rsidP="00507FA6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3750B5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602DB182" w14:textId="77777777" w:rsidR="00362941" w:rsidRPr="003750B5" w:rsidRDefault="00362941" w:rsidP="00507FA6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53FFA97C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1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տարածքային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զմակերպ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պաշտոնատար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215CB0C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>2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Հայաստան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նը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ետազոտություն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 իրականացման աշխատանքներին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կազմակերպություններ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իմնարկներ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բնակել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ում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691B4C65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>3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3750B5">
              <w:rPr>
                <w:rFonts w:ascii="GHEA Grapalat" w:hAnsi="GHEA Grapalat" w:cs="Sylfaen"/>
                <w:sz w:val="22"/>
                <w:szCs w:val="22"/>
              </w:rPr>
              <w:t>մշակ</w:t>
            </w:r>
            <w:proofErr w:type="spellEnd"/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ն աշխատանք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74EB201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>4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է կազմակերպ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րտադր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ղամաս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նձ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գրեգատ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ռուց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կանգն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ուժեղաց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րդիականաց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ենք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մբողջով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դադարեց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ման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="001743D8"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1743D8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lastRenderedPageBreak/>
              <w:t>առաջարկությունների ներկայացման աշխատանք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յ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դեպք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որոնք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միջականորե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ուղղակ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սպառնալիք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ե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ստեղծ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ց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10FBF1D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5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Բաժնի պետին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ման աշխատանքներ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4235A7B" w14:textId="77777777" w:rsidR="000C53A8" w:rsidRPr="003750B5" w:rsidRDefault="000C53A8" w:rsidP="000C53A8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6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6B52FB32" w14:textId="77777777" w:rsidR="000C53A8" w:rsidRPr="003750B5" w:rsidRDefault="000C53A8" w:rsidP="000C53A8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7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>Բաժնի պետին ներկայացման աշխատանքներ</w:t>
            </w:r>
            <w:r w:rsidR="00F07044" w:rsidRPr="003750B5">
              <w:rPr>
                <w:rFonts w:ascii="GHEA Grapalat" w:hAnsi="GHEA Grapalat"/>
                <w:sz w:val="22"/>
                <w:szCs w:val="22"/>
                <w:lang w:val="hy-AM"/>
              </w:rPr>
              <w:t>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697BA2A6" w14:textId="77777777" w:rsidR="000C53A8" w:rsidRPr="003750B5" w:rsidRDefault="000C53A8" w:rsidP="000C53A8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8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</w:t>
            </w:r>
            <w:r w:rsidR="00F07044"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մասնակցում</w:t>
            </w:r>
            <w:r w:rsidRPr="003750B5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3750B5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Բաժնի պետին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F07044"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ման աշխատանքներ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471BB350" w14:textId="77777777" w:rsidR="000C53A8" w:rsidRPr="003750B5" w:rsidRDefault="000C53A8" w:rsidP="000C53A8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9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F20320" w:rsidRPr="003750B5">
              <w:rPr>
                <w:rFonts w:ascii="GHEA Grapalat" w:hAnsi="GHEA Grapalat"/>
                <w:sz w:val="22"/>
                <w:szCs w:val="22"/>
                <w:lang w:val="hy-AM"/>
              </w:rPr>
              <w:t>Բաժնի պետ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հանձնարարությամբ 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մասնակցում է շենքերը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ը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ընդունող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ժողովների</w:t>
            </w:r>
            <w:r w:rsidRPr="003750B5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ն</w:t>
            </w:r>
            <w:r w:rsidRPr="003750B5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0CBAEB51" w14:textId="77777777" w:rsidR="000C53A8" w:rsidRPr="003750B5" w:rsidRDefault="000C53A8" w:rsidP="00507FA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79E24170" w14:textId="77777777" w:rsidR="00362941" w:rsidRPr="003750B5" w:rsidRDefault="00362941" w:rsidP="00507FA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77F55CAC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750B5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</w:t>
            </w:r>
            <w:r w:rsidR="00F3279F" w:rsidRPr="003750B5">
              <w:rPr>
                <w:rFonts w:ascii="GHEA Grapalat" w:hAnsi="GHEA Grapalat" w:cs="Arial"/>
                <w:noProof/>
                <w:lang w:val="hy-AM"/>
              </w:rPr>
              <w:t>,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 xml:space="preserve"> համապատասխան մարմիններից պահանջել և ստանալ անհրաժեշտ հիմնավորումներ, փաստաթղթեր, տեղեկատվություն. </w:t>
            </w:r>
          </w:p>
          <w:p w14:paraId="1AF11D69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750B5"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 ստանալ մասնագիտական կարծիքներ և առաջարկություններ</w:t>
            </w:r>
            <w:r w:rsidRPr="003750B5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2F02006A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750B5">
              <w:rPr>
                <w:rFonts w:ascii="GHEA Grapalat" w:hAnsi="GHEA Grapalat" w:cs="GHEA Grapalat"/>
                <w:lang w:val="hy-AM"/>
              </w:rPr>
              <w:t>ծանոթանալ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արտադրակ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տեղամասերի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առանձի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գրեգատների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շենքերի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վերակառուցման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վերականգնման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ուժեղացման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արդիականացմ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շխատանքների ընթացքին</w:t>
            </w:r>
            <w:r w:rsidRPr="003750B5">
              <w:rPr>
                <w:rFonts w:ascii="Cambria Math" w:hAnsi="Cambria Math" w:cs="Cambria Math"/>
                <w:lang w:val="hy-AM"/>
              </w:rPr>
              <w:t>․</w:t>
            </w:r>
          </w:p>
          <w:p w14:paraId="7AD6AFFB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300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3750B5">
              <w:rPr>
                <w:rFonts w:ascii="GHEA Grapalat" w:hAnsi="GHEA Grapalat"/>
                <w:lang w:val="hy-AM"/>
              </w:rPr>
              <w:t>վերահսկողական գործառույթների ընթացքում ի հայտ եկած օրենսդրական խնդիրների մասով Բաժնի պետին ներկայացնել առաջարկություններ իրավական ակտերում փոփոխություններ կատարելու վերաբերյալ</w:t>
            </w:r>
            <w:r w:rsidRPr="003750B5">
              <w:rPr>
                <w:rFonts w:ascii="GHEA Grapalat" w:hAnsi="GHEA Grapalat"/>
                <w:lang w:val="af-ZA"/>
              </w:rPr>
              <w:t>.</w:t>
            </w:r>
          </w:p>
          <w:p w14:paraId="192A2958" w14:textId="77777777" w:rsidR="00150AA0" w:rsidRPr="003750B5" w:rsidRDefault="00150AA0" w:rsidP="00150AA0">
            <w:pPr>
              <w:pStyle w:val="ListParagraph"/>
              <w:numPr>
                <w:ilvl w:val="0"/>
                <w:numId w:val="4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 w:rsidRPr="003750B5">
              <w:rPr>
                <w:rFonts w:ascii="GHEA Grapalat" w:eastAsia="Calibri" w:hAnsi="GHEA Grapalat"/>
                <w:lang w:val="hy-AM"/>
              </w:rPr>
              <w:t>մասնակցել</w:t>
            </w:r>
            <w:r w:rsidRPr="003750B5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lang w:val="hy-AM"/>
              </w:rPr>
              <w:t>ոլորտի</w:t>
            </w:r>
            <w:r w:rsidRPr="003750B5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lang w:val="hy-AM"/>
              </w:rPr>
              <w:t>բարելավման</w:t>
            </w:r>
            <w:r w:rsidRPr="003750B5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lang w:val="hy-AM"/>
              </w:rPr>
              <w:t>համար</w:t>
            </w:r>
            <w:r w:rsidRPr="003750B5">
              <w:rPr>
                <w:rFonts w:ascii="GHEA Grapalat" w:eastAsia="Calibri" w:hAnsi="GHEA Grapalat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color w:val="000000"/>
                <w:lang w:val="hy-AM"/>
              </w:rPr>
              <w:t>նախագծերի</w:t>
            </w:r>
            <w:r w:rsidRPr="003750B5">
              <w:rPr>
                <w:rFonts w:ascii="GHEA Grapalat" w:eastAsia="Calibri" w:hAnsi="GHEA Grapalat"/>
                <w:color w:val="000000"/>
                <w:lang w:val="af-ZA"/>
              </w:rPr>
              <w:t xml:space="preserve"> </w:t>
            </w:r>
            <w:r w:rsidRPr="003750B5">
              <w:rPr>
                <w:rFonts w:ascii="GHEA Grapalat" w:eastAsia="Calibri" w:hAnsi="GHEA Grapalat"/>
                <w:color w:val="000000"/>
                <w:lang w:val="hy-AM"/>
              </w:rPr>
              <w:t>մշակման աշխատանքներին</w:t>
            </w:r>
            <w:r w:rsidRPr="003750B5">
              <w:rPr>
                <w:rFonts w:ascii="Cambria Math" w:eastAsia="Calibri" w:hAnsi="Cambria Math" w:cs="Cambria Math"/>
                <w:color w:val="000000"/>
                <w:lang w:val="hy-AM"/>
              </w:rPr>
              <w:t>․</w:t>
            </w:r>
          </w:p>
          <w:p w14:paraId="0180E3DF" w14:textId="77777777" w:rsidR="00F3279F" w:rsidRPr="003750B5" w:rsidRDefault="00F3279F" w:rsidP="00507FA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</w:p>
          <w:p w14:paraId="48B29FC1" w14:textId="77777777" w:rsidR="00362941" w:rsidRPr="003750B5" w:rsidRDefault="00362941" w:rsidP="00507FA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3750B5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07A77C5F" w14:textId="77777777" w:rsidR="00F26395" w:rsidRPr="003750B5" w:rsidRDefault="00F26395" w:rsidP="00F26395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  <w:r w:rsidRPr="003750B5">
              <w:rPr>
                <w:rFonts w:ascii="GHEA Grapalat" w:eastAsia="Times New Roman" w:hAnsi="GHEA Grapalat" w:cs="Sylfaen"/>
                <w:bCs/>
                <w:color w:val="000000"/>
                <w:lang w:val="hy-AM"/>
              </w:rPr>
              <w:t xml:space="preserve">  </w:t>
            </w:r>
          </w:p>
          <w:p w14:paraId="3F5AEB81" w14:textId="77777777" w:rsidR="00F26395" w:rsidRPr="003750B5" w:rsidRDefault="00F26395" w:rsidP="00F26395">
            <w:pPr>
              <w:pStyle w:val="ListParagraph"/>
              <w:numPr>
                <w:ilvl w:val="0"/>
                <w:numId w:val="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3750B5">
              <w:rPr>
                <w:rFonts w:ascii="GHEA Grapalat" w:hAnsi="GHEA Grapalat" w:cs="Sylfaen"/>
                <w:lang w:val="hy-AM"/>
              </w:rPr>
              <w:t>Բաժնի պետին</w:t>
            </w:r>
            <w:r w:rsidR="00954B6E" w:rsidRPr="003750B5">
              <w:rPr>
                <w:rFonts w:ascii="GHEA Grapalat" w:hAnsi="GHEA Grapalat" w:cs="Sylfaen"/>
                <w:lang w:val="hy-AM"/>
              </w:rPr>
              <w:t>՝</w:t>
            </w:r>
            <w:r w:rsidRPr="003750B5">
              <w:rPr>
                <w:rFonts w:ascii="GHEA Grapalat" w:hAnsi="GHEA Grapalat" w:cs="Sylfaen"/>
                <w:lang w:val="hy-AM"/>
              </w:rPr>
              <w:t xml:space="preserve"> շենք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և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շահագործումը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մբողջովի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կամ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մասնակ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դադարեց</w:t>
            </w:r>
            <w:r w:rsidRPr="003750B5">
              <w:rPr>
                <w:rFonts w:ascii="GHEA Grapalat" w:hAnsi="GHEA Grapalat" w:cs="Sylfaen"/>
                <w:lang w:val="af-ZA"/>
              </w:rPr>
              <w:t>նելու</w:t>
            </w:r>
            <w:r w:rsidR="00406398">
              <w:rPr>
                <w:rFonts w:ascii="GHEA Grapalat" w:hAnsi="GHEA Grapalat" w:cs="Sylfaen"/>
                <w:lang w:val="af-ZA"/>
              </w:rPr>
              <w:t xml:space="preserve"> </w:t>
            </w:r>
            <w:r w:rsidR="00406398">
              <w:rPr>
                <w:rFonts w:ascii="GHEA Grapalat" w:hAnsi="GHEA Grapalat" w:cs="Sylfaen"/>
                <w:lang w:val="hy-AM"/>
              </w:rPr>
              <w:t>վերաբերյալ</w:t>
            </w:r>
            <w:r w:rsidRPr="003750B5">
              <w:rPr>
                <w:rFonts w:ascii="GHEA Grapalat" w:hAnsi="GHEA Grapalat" w:cs="Sylfaen"/>
                <w:lang w:val="af-ZA"/>
              </w:rPr>
              <w:t xml:space="preserve"> </w:t>
            </w:r>
            <w:r w:rsidR="00954B6E" w:rsidRPr="003750B5">
              <w:rPr>
                <w:rFonts w:ascii="GHEA Grapalat" w:hAnsi="GHEA Grapalat" w:cs="Sylfaen"/>
                <w:lang w:val="hy-AM"/>
              </w:rPr>
              <w:t>առաջարկություններ ներկայացնելու համար հա</w:t>
            </w:r>
            <w:r w:rsidR="00406398">
              <w:rPr>
                <w:rFonts w:ascii="GHEA Grapalat" w:hAnsi="GHEA Grapalat" w:cs="Sylfaen"/>
                <w:lang w:val="hy-AM"/>
              </w:rPr>
              <w:t>վ</w:t>
            </w:r>
            <w:r w:rsidR="00954B6E" w:rsidRPr="003750B5">
              <w:rPr>
                <w:rFonts w:ascii="GHEA Grapalat" w:hAnsi="GHEA Grapalat" w:cs="Sylfaen"/>
                <w:lang w:val="hy-AM"/>
              </w:rPr>
              <w:t>աքագրել համապատասխան նյութեր</w:t>
            </w:r>
            <w:r w:rsidRPr="003750B5">
              <w:rPr>
                <w:rFonts w:ascii="GHEA Grapalat" w:hAnsi="GHEA Grapalat" w:cs="Sylfaen"/>
                <w:lang w:val="af-ZA"/>
              </w:rPr>
              <w:t xml:space="preserve">՝ </w:t>
            </w:r>
            <w:r w:rsidRPr="003750B5">
              <w:rPr>
                <w:rFonts w:ascii="GHEA Grapalat" w:hAnsi="GHEA Grapalat" w:cs="Sylfaen"/>
                <w:lang w:val="hy-AM"/>
              </w:rPr>
              <w:t>հրդեհայի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նորմատիվ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փաստաթղթ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պահանջ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յ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խախտում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դեպքում</w:t>
            </w:r>
            <w:r w:rsidRPr="003750B5">
              <w:rPr>
                <w:rFonts w:ascii="GHEA Grapalat" w:hAnsi="GHEA Grapalat"/>
                <w:lang w:val="af-ZA"/>
              </w:rPr>
              <w:t xml:space="preserve">, </w:t>
            </w:r>
            <w:r w:rsidRPr="003750B5">
              <w:rPr>
                <w:rFonts w:ascii="GHEA Grapalat" w:hAnsi="GHEA Grapalat" w:cs="Sylfaen"/>
                <w:lang w:val="hy-AM"/>
              </w:rPr>
              <w:t>որոնք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նմիջականորե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և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ուղղակ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սպառնալիք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ե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ստեղծում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հրդեհների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ռաջացմ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և</w:t>
            </w:r>
            <w:r w:rsidRPr="003750B5">
              <w:rPr>
                <w:rFonts w:ascii="GHEA Grapalat" w:hAnsi="GHEA Grapalat"/>
                <w:lang w:val="af-ZA"/>
              </w:rPr>
              <w:t xml:space="preserve"> (</w:t>
            </w:r>
            <w:r w:rsidRPr="003750B5">
              <w:rPr>
                <w:rFonts w:ascii="GHEA Grapalat" w:hAnsi="GHEA Grapalat" w:cs="Sylfaen"/>
                <w:lang w:val="hy-AM"/>
              </w:rPr>
              <w:t>կամ</w:t>
            </w:r>
            <w:r w:rsidRPr="003750B5">
              <w:rPr>
                <w:rFonts w:ascii="GHEA Grapalat" w:hAnsi="GHEA Grapalat"/>
                <w:lang w:val="af-ZA"/>
              </w:rPr>
              <w:t xml:space="preserve">) </w:t>
            </w:r>
            <w:r w:rsidRPr="003750B5">
              <w:rPr>
                <w:rFonts w:ascii="GHEA Grapalat" w:hAnsi="GHEA Grapalat" w:cs="Sylfaen"/>
                <w:lang w:val="hy-AM"/>
              </w:rPr>
              <w:t>մարդկանց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3750B5">
              <w:rPr>
                <w:rFonts w:ascii="GHEA Grapalat" w:hAnsi="GHEA Grapalat"/>
                <w:lang w:val="af-ZA"/>
              </w:rPr>
              <w:t xml:space="preserve"> </w:t>
            </w:r>
            <w:r w:rsidRPr="003750B5">
              <w:rPr>
                <w:rFonts w:ascii="GHEA Grapalat" w:hAnsi="GHEA Grapalat" w:cs="Sylfaen"/>
                <w:lang w:val="hy-AM"/>
              </w:rPr>
              <w:t>համար</w:t>
            </w:r>
            <w:r w:rsidRPr="003750B5">
              <w:rPr>
                <w:rFonts w:ascii="GHEA Grapalat" w:hAnsi="GHEA Grapalat"/>
                <w:lang w:val="af-ZA"/>
              </w:rPr>
              <w:t xml:space="preserve">. </w:t>
            </w:r>
          </w:p>
          <w:p w14:paraId="1E098709" w14:textId="77777777" w:rsidR="00F26395" w:rsidRPr="003750B5" w:rsidRDefault="00F26395" w:rsidP="00F26395">
            <w:pPr>
              <w:pStyle w:val="ListParagraph"/>
              <w:numPr>
                <w:ilvl w:val="0"/>
                <w:numId w:val="1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</w:t>
            </w:r>
            <w:r w:rsidRPr="003750B5">
              <w:rPr>
                <w:rFonts w:ascii="GHEA Grapalat" w:eastAsia="Calibri" w:hAnsi="GHEA Grapalat"/>
                <w:lang w:val="hy-AM"/>
              </w:rPr>
              <w:lastRenderedPageBreak/>
              <w:t xml:space="preserve">կարգով և ժամկետներում ուսումնասիրել </w:t>
            </w:r>
            <w:r w:rsidR="00E33E73" w:rsidRPr="003750B5">
              <w:rPr>
                <w:rFonts w:ascii="GHEA Grapalat" w:eastAsia="Calibri" w:hAnsi="GHEA Grapalat"/>
                <w:lang w:val="hy-AM"/>
              </w:rPr>
              <w:t>Բաժին</w:t>
            </w:r>
            <w:r w:rsidRPr="003750B5">
              <w:rPr>
                <w:rFonts w:ascii="GHEA Grapalat" w:eastAsia="Calibri" w:hAnsi="GHEA Grapalat"/>
                <w:lang w:val="hy-AM"/>
              </w:rPr>
              <w:t xml:space="preserve"> մուտքագրված դիմում-բողոքները և </w:t>
            </w:r>
            <w:r w:rsidR="00E33E73" w:rsidRPr="003750B5">
              <w:rPr>
                <w:rFonts w:ascii="GHEA Grapalat" w:eastAsia="Calibri" w:hAnsi="GHEA Grapalat"/>
                <w:lang w:val="hy-AM"/>
              </w:rPr>
              <w:t xml:space="preserve">հավաքագրել անհրաժեշտ </w:t>
            </w:r>
            <w:r w:rsidR="00F517E8">
              <w:rPr>
                <w:rFonts w:ascii="GHEA Grapalat" w:eastAsia="Calibri" w:hAnsi="GHEA Grapalat"/>
                <w:lang w:val="hy-AM"/>
              </w:rPr>
              <w:t>նյութեր</w:t>
            </w:r>
            <w:r w:rsidR="00E33E73" w:rsidRPr="003750B5"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6E8E2F92" w14:textId="77777777" w:rsidR="00F26395" w:rsidRPr="003750B5" w:rsidRDefault="00F26395" w:rsidP="00F26395">
            <w:pPr>
              <w:pStyle w:val="ListParagraph"/>
              <w:numPr>
                <w:ilvl w:val="0"/>
                <w:numId w:val="1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 w:cs="Arial"/>
                <w:noProof/>
                <w:lang w:val="hy-AM"/>
              </w:rPr>
              <w:t>Բաժնի լիազորությունների շրջանակներում և իրականացված գործառույթների արդյունքում նախապատրաստել առաջարկություններ</w:t>
            </w:r>
            <w:r w:rsidRPr="003750B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 w:rsidRPr="003750B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 w:rsidRPr="003750B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>միջնորդություններ</w:t>
            </w:r>
            <w:r w:rsidRPr="003750B5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3750B5"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 w:rsidRPr="003750B5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FC3E2EE" w14:textId="77777777" w:rsidR="00362941" w:rsidRPr="003750B5" w:rsidRDefault="00F86A0B" w:rsidP="00F26395">
            <w:pPr>
              <w:pStyle w:val="ListParagraph"/>
              <w:numPr>
                <w:ilvl w:val="0"/>
                <w:numId w:val="1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2B2087">
              <w:rPr>
                <w:rFonts w:ascii="GHEA Grapalat" w:hAnsi="GHEA Grapalat" w:cs="Arial Armenian"/>
                <w:lang w:val="hy-AM"/>
              </w:rPr>
              <w:t xml:space="preserve">օրենքով սահմանված դեպքերում </w:t>
            </w:r>
            <w:r w:rsidRPr="002B2087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2B2087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համար հավաքագրել անհրաժեշտ տեղեկատվություն։</w:t>
            </w:r>
          </w:p>
        </w:tc>
      </w:tr>
      <w:tr w:rsidR="00362941" w:rsidRPr="003750B5" w14:paraId="4F4321CC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20B98AD0" w14:textId="77777777" w:rsidR="00817D6F" w:rsidRPr="003750B5" w:rsidRDefault="00817D6F" w:rsidP="00817D6F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3750B5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3750B5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090F1220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223710D2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358D0ECC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7F7D7F06" w14:textId="77777777" w:rsidR="00817D6F" w:rsidRPr="003750B5" w:rsidRDefault="00817D6F" w:rsidP="00817D6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3750B5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3750B5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3750B5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0C7EFDFF" w14:textId="77777777" w:rsidR="00817D6F" w:rsidRPr="003750B5" w:rsidRDefault="00817D6F" w:rsidP="00817D6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7EE2DA01" w14:textId="77777777" w:rsidR="00817D6F" w:rsidRPr="003750B5" w:rsidRDefault="00817D6F" w:rsidP="00817D6F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Հանրային ծառայության առնվազն մեկ</w:t>
            </w:r>
            <w:r w:rsidRPr="003750B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3750B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մեկ </w:t>
            </w:r>
            <w:r w:rsidRPr="003750B5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տարվա մասնագիտական աշխատանքային ստաժ </w:t>
            </w:r>
            <w:r w:rsidRPr="003750B5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ֆիզիկայի կամ ճարտարագիտության կամ մաթեմատիկայի կամ ստուգումների կազմակերպման և անցկացման բնագավառում մեկ տարվա աշխատանքային ստաժ։</w:t>
            </w:r>
          </w:p>
          <w:p w14:paraId="5FD2454F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Անհրաժեշտ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կոմպետենցիաներ</w:t>
            </w:r>
          </w:p>
          <w:p w14:paraId="20B9C5BD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Ընդհանրական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կոմպետենցիաներ՝</w:t>
            </w:r>
          </w:p>
          <w:p w14:paraId="11E39591" w14:textId="77777777" w:rsidR="00817D6F" w:rsidRPr="003750B5" w:rsidRDefault="00817D6F" w:rsidP="00817D6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Խնդրի լուծում</w:t>
            </w:r>
          </w:p>
          <w:p w14:paraId="62ED8E1A" w14:textId="77777777" w:rsidR="00817D6F" w:rsidRPr="003750B5" w:rsidRDefault="00817D6F" w:rsidP="00817D6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Հաշվետվությունների մշակում</w:t>
            </w:r>
          </w:p>
          <w:p w14:paraId="4E715EA6" w14:textId="77777777" w:rsidR="00817D6F" w:rsidRPr="003750B5" w:rsidRDefault="00817D6F" w:rsidP="00817D6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Տեղեկատվության հավաքագրում, վերլուծություն</w:t>
            </w:r>
          </w:p>
          <w:p w14:paraId="6E48F306" w14:textId="77777777" w:rsidR="00817D6F" w:rsidRPr="003750B5" w:rsidRDefault="00817D6F" w:rsidP="00817D6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3750B5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Բարեվարքություն</w:t>
            </w:r>
          </w:p>
          <w:p w14:paraId="7FA01C85" w14:textId="77777777" w:rsidR="00817D6F" w:rsidRPr="003750B5" w:rsidRDefault="00817D6F" w:rsidP="00817D6F">
            <w:pPr>
              <w:spacing w:after="0"/>
              <w:ind w:left="72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</w:p>
          <w:p w14:paraId="3C731786" w14:textId="77777777" w:rsidR="00817D6F" w:rsidRPr="003750B5" w:rsidRDefault="00817D6F" w:rsidP="00817D6F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կոմպետենցի</w:t>
            </w:r>
            <w:proofErr w:type="spellEnd"/>
            <w:r w:rsidR="00261BBD" w:rsidRPr="003750B5"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ներ</w:t>
            </w:r>
            <w:proofErr w:type="spellEnd"/>
            <w:r w:rsidRPr="003750B5">
              <w:rPr>
                <w:rFonts w:ascii="GHEA Grapalat" w:eastAsia="Sylfaen" w:hAnsi="GHEA Grapalat" w:cs="Sylfaen"/>
                <w:b/>
              </w:rPr>
              <w:t>՝</w:t>
            </w:r>
          </w:p>
          <w:p w14:paraId="265A373D" w14:textId="77777777" w:rsidR="00817D6F" w:rsidRPr="003750B5" w:rsidRDefault="00817D6F" w:rsidP="00817D6F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3750B5">
              <w:rPr>
                <w:rFonts w:ascii="GHEA Grapalat" w:hAnsi="GHEA Grapalat"/>
              </w:rPr>
              <w:t>Կոնֆլիկտների</w:t>
            </w:r>
            <w:proofErr w:type="spellEnd"/>
            <w:r w:rsidRPr="003750B5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3750B5">
              <w:rPr>
                <w:rFonts w:ascii="GHEA Grapalat" w:hAnsi="GHEA Grapalat"/>
              </w:rPr>
              <w:t>կառավարում</w:t>
            </w:r>
            <w:proofErr w:type="spellEnd"/>
          </w:p>
          <w:p w14:paraId="6E05E48B" w14:textId="77777777" w:rsidR="00817D6F" w:rsidRPr="003750B5" w:rsidRDefault="00817D6F" w:rsidP="00817D6F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3750B5">
              <w:rPr>
                <w:rFonts w:ascii="GHEA Grapalat" w:hAnsi="GHEA Grapalat"/>
              </w:rPr>
              <w:t>Ժամանակի</w:t>
            </w:r>
            <w:proofErr w:type="spellEnd"/>
            <w:r w:rsidRPr="003750B5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3750B5">
              <w:rPr>
                <w:rFonts w:ascii="GHEA Grapalat" w:hAnsi="GHEA Grapalat"/>
              </w:rPr>
              <w:t>կառավարում</w:t>
            </w:r>
            <w:proofErr w:type="spellEnd"/>
          </w:p>
          <w:p w14:paraId="731D89FA" w14:textId="77777777" w:rsidR="00362941" w:rsidRPr="003750B5" w:rsidRDefault="00817D6F" w:rsidP="00817D6F">
            <w:pPr>
              <w:pStyle w:val="ListParagraph"/>
              <w:numPr>
                <w:ilvl w:val="0"/>
                <w:numId w:val="14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3750B5">
              <w:rPr>
                <w:rFonts w:ascii="GHEA Grapalat" w:hAnsi="GHEA Grapalat"/>
              </w:rPr>
              <w:t>Փաստաթղթերի</w:t>
            </w:r>
            <w:proofErr w:type="spellEnd"/>
            <w:r w:rsidRPr="003750B5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3750B5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362941" w:rsidRPr="002048FC" w14:paraId="0883C6D4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D747130" w14:textId="77777777" w:rsidR="00E33E73" w:rsidRPr="003750B5" w:rsidRDefault="00E33E73" w:rsidP="00E33E73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</w:rPr>
              <w:t>4</w:t>
            </w:r>
            <w:r w:rsidRPr="003750B5">
              <w:rPr>
                <w:rFonts w:ascii="Cambria Math" w:eastAsia="MS Mincho" w:hAnsi="Cambria Math" w:cs="Cambria Math"/>
                <w:b/>
              </w:rPr>
              <w:t>․</w:t>
            </w:r>
            <w:r w:rsidRPr="003750B5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572735B9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Sylfaen" w:hAnsi="GHEA Grapalat" w:cs="Sylfaen"/>
                <w:b/>
              </w:rPr>
            </w:pPr>
            <w:r w:rsidRPr="003750B5">
              <w:rPr>
                <w:rFonts w:ascii="GHEA Grapalat" w:eastAsia="GHEA Grapalat" w:hAnsi="GHEA Grapalat" w:cs="GHEA Grapalat"/>
                <w:b/>
              </w:rPr>
              <w:t xml:space="preserve">4.1.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կազմակերպման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</w:rPr>
              <w:t>և</w:t>
            </w:r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ղեկավարման</w:t>
            </w:r>
            <w:proofErr w:type="spellEnd"/>
            <w:r w:rsidRPr="003750B5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3750B5">
              <w:rPr>
                <w:rFonts w:ascii="GHEA Grapalat" w:eastAsia="Sylfaen" w:hAnsi="GHEA Grapalat" w:cs="Sylfaen"/>
                <w:b/>
              </w:rPr>
              <w:t>պատասխանատվությունը</w:t>
            </w:r>
            <w:proofErr w:type="spellEnd"/>
          </w:p>
          <w:p w14:paraId="1644DAA5" w14:textId="77777777" w:rsidR="00E33E73" w:rsidRPr="003750B5" w:rsidRDefault="00E33E73" w:rsidP="00E33E7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վերջնարդյունքի ապահովման մասնակցության և մասնագիտական օժանդակության համար։</w:t>
            </w:r>
          </w:p>
          <w:p w14:paraId="6A8496A6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Որոշումներ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կայացնելու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լիազորությունները</w:t>
            </w:r>
          </w:p>
          <w:p w14:paraId="7B944CAC" w14:textId="77777777" w:rsidR="00E33E73" w:rsidRPr="003750B5" w:rsidRDefault="00E33E73" w:rsidP="00E33E7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Կայացնում է որոշումներ կառուցվածքային ստորաբաժանման աշխատանքների վերջնարդյունքի ապահովման մասնակցության և մասնագիտական օժանդակության շրջանակներում։</w:t>
            </w:r>
          </w:p>
          <w:p w14:paraId="034E51AF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Գործունեության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ազդեցությունը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6EA048F7" w14:textId="77777777" w:rsidR="00E33E73" w:rsidRPr="003750B5" w:rsidRDefault="00E33E73" w:rsidP="00E33E73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3750B5">
              <w:rPr>
                <w:rFonts w:ascii="GHEA Grapalat" w:hAnsi="GHEA Grapalat" w:cs="Sylfaen"/>
                <w:lang w:val="hy-AM"/>
              </w:rPr>
              <w:t>Ունի ազդեցություն մասնագիտական աշխատանքների ապահովման և որոշակի մասնագիտական գործառույթների իրականացման շրջանակներում:</w:t>
            </w:r>
          </w:p>
          <w:p w14:paraId="161C13E3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 xml:space="preserve">4.4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Շփումները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ներկայացուցչությունը</w:t>
            </w:r>
          </w:p>
          <w:p w14:paraId="4E33A216" w14:textId="77777777" w:rsidR="00E33E73" w:rsidRPr="003750B5" w:rsidRDefault="00E33E73" w:rsidP="00E33E7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Իր իրավասության շրջանակներում շփվում և որպես ներկայացուցիչ հանդես է գալիս տվյալ մարմնի կառուցվածքային այլ ստորաբաժանումների, ինչպես նաև համապատասխան մարմնից դուրս մասնագիտական հարցերով շփվում է այլ մարմինների և ներկայացուցիչների հետ:</w:t>
            </w:r>
          </w:p>
          <w:p w14:paraId="2DDE0FCB" w14:textId="77777777" w:rsidR="00E33E73" w:rsidRPr="003750B5" w:rsidRDefault="00E33E73" w:rsidP="00E33E73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Խնդիրների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բարդությունը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դրանց</w:t>
            </w:r>
            <w:r w:rsidRPr="003750B5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3750B5">
              <w:rPr>
                <w:rFonts w:ascii="GHEA Grapalat" w:eastAsia="Sylfaen" w:hAnsi="GHEA Grapalat" w:cs="Sylfaen"/>
                <w:b/>
                <w:lang w:val="hy-AM"/>
              </w:rPr>
              <w:t>լուծումը</w:t>
            </w:r>
          </w:p>
          <w:p w14:paraId="3B10A481" w14:textId="77777777" w:rsidR="00362941" w:rsidRPr="003750B5" w:rsidRDefault="00E33E73" w:rsidP="00E33E73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3750B5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 լուծման մասով տալիս է մասնագիտական առաջարկություն և մասնակցում է կառուցվածքային ստորաբաժանման առջև դրված խնդիրների լուծմանը:</w:t>
            </w:r>
          </w:p>
        </w:tc>
      </w:tr>
    </w:tbl>
    <w:p w14:paraId="426F5DF3" w14:textId="77777777" w:rsidR="00362941" w:rsidRPr="003750B5" w:rsidRDefault="00362941" w:rsidP="00507FA6">
      <w:pPr>
        <w:spacing w:after="0"/>
        <w:rPr>
          <w:rFonts w:ascii="GHEA Grapalat" w:hAnsi="GHEA Grapalat"/>
          <w:lang w:val="hy-AM"/>
        </w:rPr>
      </w:pPr>
    </w:p>
    <w:p w14:paraId="45741030" w14:textId="77777777" w:rsidR="00362941" w:rsidRPr="003750B5" w:rsidRDefault="00362941" w:rsidP="00507FA6">
      <w:pPr>
        <w:spacing w:after="0"/>
        <w:rPr>
          <w:rFonts w:ascii="GHEA Grapalat" w:hAnsi="GHEA Grapalat"/>
          <w:lang w:val="hy-AM"/>
        </w:rPr>
      </w:pPr>
    </w:p>
    <w:p w14:paraId="109DE445" w14:textId="77777777" w:rsidR="0002025E" w:rsidRPr="003750B5" w:rsidRDefault="0002025E" w:rsidP="00507FA6">
      <w:pPr>
        <w:spacing w:after="0"/>
        <w:rPr>
          <w:rFonts w:ascii="GHEA Grapalat" w:hAnsi="GHEA Grapalat"/>
          <w:lang w:val="hy-AM"/>
        </w:rPr>
      </w:pPr>
    </w:p>
    <w:sectPr w:rsidR="0002025E" w:rsidRPr="003750B5" w:rsidSect="00507FA6">
      <w:pgSz w:w="12240" w:h="15840"/>
      <w:pgMar w:top="851" w:right="1041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7"/>
  </w:num>
  <w:num w:numId="4">
    <w:abstractNumId w:val="1"/>
  </w:num>
  <w:num w:numId="5">
    <w:abstractNumId w:val="8"/>
  </w:num>
  <w:num w:numId="6">
    <w:abstractNumId w:val="3"/>
  </w:num>
  <w:num w:numId="7">
    <w:abstractNumId w:val="10"/>
  </w:num>
  <w:num w:numId="8">
    <w:abstractNumId w:val="4"/>
  </w:num>
  <w:num w:numId="9">
    <w:abstractNumId w:val="9"/>
  </w:num>
  <w:num w:numId="10">
    <w:abstractNumId w:val="11"/>
  </w:num>
  <w:num w:numId="11">
    <w:abstractNumId w:val="13"/>
  </w:num>
  <w:num w:numId="12">
    <w:abstractNumId w:val="2"/>
  </w:num>
  <w:num w:numId="13">
    <w:abstractNumId w:val="4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UwM7I0tLQwMDVQ0lEKTi0uzszPAykwrAUAUQ8MSiwAAAA="/>
  </w:docVars>
  <w:rsids>
    <w:rsidRoot w:val="00362941"/>
    <w:rsid w:val="00013CC6"/>
    <w:rsid w:val="0002025E"/>
    <w:rsid w:val="000A206A"/>
    <w:rsid w:val="000C53A8"/>
    <w:rsid w:val="00150AA0"/>
    <w:rsid w:val="001743D8"/>
    <w:rsid w:val="002048FC"/>
    <w:rsid w:val="00226B87"/>
    <w:rsid w:val="00261BBD"/>
    <w:rsid w:val="003048FC"/>
    <w:rsid w:val="00362941"/>
    <w:rsid w:val="003750B5"/>
    <w:rsid w:val="00383A5F"/>
    <w:rsid w:val="003843D9"/>
    <w:rsid w:val="003E3066"/>
    <w:rsid w:val="00406398"/>
    <w:rsid w:val="004D3567"/>
    <w:rsid w:val="004D7C64"/>
    <w:rsid w:val="00507FA6"/>
    <w:rsid w:val="00514BA1"/>
    <w:rsid w:val="0058475C"/>
    <w:rsid w:val="006E5F80"/>
    <w:rsid w:val="007228F6"/>
    <w:rsid w:val="00807E26"/>
    <w:rsid w:val="00817D6F"/>
    <w:rsid w:val="00877CB9"/>
    <w:rsid w:val="00894D11"/>
    <w:rsid w:val="008E479D"/>
    <w:rsid w:val="00954B6E"/>
    <w:rsid w:val="009B079B"/>
    <w:rsid w:val="00B35C35"/>
    <w:rsid w:val="00BE0A15"/>
    <w:rsid w:val="00C5572A"/>
    <w:rsid w:val="00C55A38"/>
    <w:rsid w:val="00CF0B20"/>
    <w:rsid w:val="00D25D5D"/>
    <w:rsid w:val="00D87970"/>
    <w:rsid w:val="00E11CE5"/>
    <w:rsid w:val="00E33E73"/>
    <w:rsid w:val="00E93004"/>
    <w:rsid w:val="00F07044"/>
    <w:rsid w:val="00F20320"/>
    <w:rsid w:val="00F26395"/>
    <w:rsid w:val="00F3279F"/>
    <w:rsid w:val="00F517E8"/>
    <w:rsid w:val="00F8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3C581"/>
  <w15:docId w15:val="{7E031232-82E6-45F9-A020-9B40E90FD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9B07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150AA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7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958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49</cp:revision>
  <dcterms:created xsi:type="dcterms:W3CDTF">2019-07-19T06:39:00Z</dcterms:created>
  <dcterms:modified xsi:type="dcterms:W3CDTF">2021-02-13T18:51:00Z</dcterms:modified>
</cp:coreProperties>
</file>